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242"/>
        <w:gridCol w:w="532"/>
        <w:gridCol w:w="2474"/>
        <w:gridCol w:w="2409"/>
        <w:gridCol w:w="2694"/>
        <w:gridCol w:w="2693"/>
        <w:gridCol w:w="1664"/>
      </w:tblGrid>
      <w:tr w:rsidR="00266E32" w:rsidRPr="00266E32" w:rsidTr="005764AA">
        <w:trPr>
          <w:trHeight w:val="374"/>
          <w:jc w:val="center"/>
        </w:trPr>
        <w:tc>
          <w:tcPr>
            <w:tcW w:w="13708" w:type="dxa"/>
            <w:gridSpan w:val="7"/>
            <w:noWrap/>
            <w:hideMark/>
          </w:tcPr>
          <w:p w:rsidR="000B1675" w:rsidRPr="00266E32" w:rsidRDefault="000B1675" w:rsidP="002C434D">
            <w:pPr>
              <w:jc w:val="center"/>
              <w:rPr>
                <w:sz w:val="17"/>
                <w:szCs w:val="17"/>
              </w:rPr>
            </w:pPr>
            <w:bookmarkStart w:id="0" w:name="_GoBack"/>
            <w:bookmarkEnd w:id="0"/>
            <w:r w:rsidRPr="00266E32">
              <w:rPr>
                <w:sz w:val="17"/>
                <w:szCs w:val="17"/>
              </w:rPr>
              <w:t xml:space="preserve">T.C. </w:t>
            </w:r>
          </w:p>
          <w:p w:rsidR="002C434D" w:rsidRPr="00266E32" w:rsidRDefault="002C434D" w:rsidP="002C434D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Çanakkale </w:t>
            </w:r>
            <w:proofErr w:type="spellStart"/>
            <w:r w:rsidRPr="00266E32">
              <w:rPr>
                <w:sz w:val="17"/>
                <w:szCs w:val="17"/>
              </w:rPr>
              <w:t>Onsekiz</w:t>
            </w:r>
            <w:proofErr w:type="spellEnd"/>
            <w:r w:rsidRPr="00266E32">
              <w:rPr>
                <w:sz w:val="17"/>
                <w:szCs w:val="17"/>
              </w:rPr>
              <w:t xml:space="preserve"> Mart Üniversitesi </w:t>
            </w:r>
          </w:p>
          <w:p w:rsidR="002C434D" w:rsidRPr="00266E32" w:rsidRDefault="002C434D" w:rsidP="002C434D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Çan Uygulamalı Bilimler Yüksekokulu </w:t>
            </w:r>
          </w:p>
          <w:p w:rsidR="002C434D" w:rsidRPr="00266E32" w:rsidRDefault="002C434D" w:rsidP="002C434D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İş Sağlığı ve Güvenliği Bölümü </w:t>
            </w:r>
            <w:r w:rsidR="00BB3044" w:rsidRPr="00266E32">
              <w:rPr>
                <w:sz w:val="17"/>
                <w:szCs w:val="17"/>
              </w:rPr>
              <w:t>2</w:t>
            </w:r>
            <w:r w:rsidR="001E5829" w:rsidRPr="00266E32">
              <w:rPr>
                <w:sz w:val="17"/>
                <w:szCs w:val="17"/>
              </w:rPr>
              <w:t xml:space="preserve">. Sınıf </w:t>
            </w:r>
            <w:r w:rsidRPr="00266E32">
              <w:rPr>
                <w:sz w:val="17"/>
                <w:szCs w:val="17"/>
              </w:rPr>
              <w:t>Haftalık Ders Programı</w:t>
            </w:r>
          </w:p>
        </w:tc>
      </w:tr>
      <w:tr w:rsidR="00266E32" w:rsidRPr="00266E32" w:rsidTr="0013450F">
        <w:trPr>
          <w:trHeight w:val="600"/>
          <w:jc w:val="center"/>
        </w:trPr>
        <w:tc>
          <w:tcPr>
            <w:tcW w:w="1242" w:type="dxa"/>
            <w:noWrap/>
            <w:vAlign w:val="center"/>
            <w:hideMark/>
          </w:tcPr>
          <w:p w:rsidR="002C434D" w:rsidRPr="00266E32" w:rsidRDefault="002C434D" w:rsidP="002C434D">
            <w:pPr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Eğitim Dönemi</w:t>
            </w:r>
          </w:p>
        </w:tc>
        <w:tc>
          <w:tcPr>
            <w:tcW w:w="5415" w:type="dxa"/>
            <w:gridSpan w:val="3"/>
            <w:noWrap/>
            <w:hideMark/>
          </w:tcPr>
          <w:p w:rsidR="002C434D" w:rsidRPr="00266E32" w:rsidRDefault="00367D55">
            <w:pPr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2019-2020</w:t>
            </w:r>
            <w:r w:rsidR="009110A9" w:rsidRPr="00266E32">
              <w:rPr>
                <w:sz w:val="17"/>
                <w:szCs w:val="17"/>
              </w:rPr>
              <w:t xml:space="preserve"> / Bahar</w:t>
            </w:r>
            <w:r w:rsidR="002C434D" w:rsidRPr="00266E32">
              <w:rPr>
                <w:sz w:val="17"/>
                <w:szCs w:val="17"/>
              </w:rPr>
              <w:t xml:space="preserve"> Yarıyılı</w:t>
            </w:r>
          </w:p>
        </w:tc>
        <w:tc>
          <w:tcPr>
            <w:tcW w:w="2694" w:type="dxa"/>
            <w:noWrap/>
            <w:hideMark/>
          </w:tcPr>
          <w:p w:rsidR="002C434D" w:rsidRPr="00266E32" w:rsidRDefault="002C434D">
            <w:pPr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 </w:t>
            </w:r>
          </w:p>
        </w:tc>
        <w:tc>
          <w:tcPr>
            <w:tcW w:w="2693" w:type="dxa"/>
            <w:noWrap/>
            <w:hideMark/>
          </w:tcPr>
          <w:p w:rsidR="002C434D" w:rsidRPr="00266E32" w:rsidRDefault="002C434D">
            <w:pPr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 </w:t>
            </w:r>
          </w:p>
        </w:tc>
        <w:tc>
          <w:tcPr>
            <w:tcW w:w="1664" w:type="dxa"/>
            <w:noWrap/>
            <w:hideMark/>
          </w:tcPr>
          <w:p w:rsidR="002C434D" w:rsidRPr="00266E32" w:rsidRDefault="002C434D">
            <w:pPr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 </w:t>
            </w:r>
          </w:p>
        </w:tc>
      </w:tr>
      <w:tr w:rsidR="00266E32" w:rsidRPr="00266E32" w:rsidTr="0013450F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C434D" w:rsidRPr="00266E32" w:rsidRDefault="002C434D" w:rsidP="002C434D">
            <w:pPr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Saat Aralığı</w:t>
            </w:r>
          </w:p>
        </w:tc>
        <w:tc>
          <w:tcPr>
            <w:tcW w:w="532" w:type="dxa"/>
            <w:noWrap/>
            <w:hideMark/>
          </w:tcPr>
          <w:p w:rsidR="002C434D" w:rsidRPr="00266E32" w:rsidRDefault="002C434D">
            <w:pPr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Saat</w:t>
            </w:r>
          </w:p>
        </w:tc>
        <w:tc>
          <w:tcPr>
            <w:tcW w:w="2474" w:type="dxa"/>
            <w:noWrap/>
            <w:hideMark/>
          </w:tcPr>
          <w:p w:rsidR="002C434D" w:rsidRPr="00266E32" w:rsidRDefault="002C434D" w:rsidP="002C434D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Pazartesi</w:t>
            </w:r>
          </w:p>
        </w:tc>
        <w:tc>
          <w:tcPr>
            <w:tcW w:w="2409" w:type="dxa"/>
            <w:noWrap/>
            <w:hideMark/>
          </w:tcPr>
          <w:p w:rsidR="002C434D" w:rsidRPr="00266E32" w:rsidRDefault="002C434D" w:rsidP="002C434D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Salı</w:t>
            </w:r>
          </w:p>
        </w:tc>
        <w:tc>
          <w:tcPr>
            <w:tcW w:w="2694" w:type="dxa"/>
            <w:noWrap/>
            <w:hideMark/>
          </w:tcPr>
          <w:p w:rsidR="002C434D" w:rsidRPr="00266E32" w:rsidRDefault="002C00F8" w:rsidP="002C434D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Çarş</w:t>
            </w:r>
            <w:r w:rsidR="002C434D" w:rsidRPr="00266E32">
              <w:rPr>
                <w:sz w:val="17"/>
                <w:szCs w:val="17"/>
              </w:rPr>
              <w:t>amba</w:t>
            </w:r>
          </w:p>
        </w:tc>
        <w:tc>
          <w:tcPr>
            <w:tcW w:w="2693" w:type="dxa"/>
            <w:noWrap/>
            <w:hideMark/>
          </w:tcPr>
          <w:p w:rsidR="002C434D" w:rsidRPr="00266E32" w:rsidRDefault="002C434D" w:rsidP="002C434D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Perşembe</w:t>
            </w:r>
          </w:p>
        </w:tc>
        <w:tc>
          <w:tcPr>
            <w:tcW w:w="1664" w:type="dxa"/>
            <w:noWrap/>
            <w:hideMark/>
          </w:tcPr>
          <w:p w:rsidR="002C434D" w:rsidRPr="00266E32" w:rsidRDefault="002C434D" w:rsidP="002C434D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Cuma</w:t>
            </w:r>
          </w:p>
        </w:tc>
      </w:tr>
      <w:tr w:rsidR="00266E32" w:rsidRPr="00266E32" w:rsidTr="002632F3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:rsidR="00BE3173" w:rsidRPr="00266E32" w:rsidRDefault="002632F3" w:rsidP="002632F3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8:25-09:10</w:t>
            </w:r>
          </w:p>
        </w:tc>
        <w:tc>
          <w:tcPr>
            <w:tcW w:w="532" w:type="dxa"/>
            <w:noWrap/>
            <w:vAlign w:val="center"/>
            <w:hideMark/>
          </w:tcPr>
          <w:p w:rsidR="00BE3173" w:rsidRPr="00266E32" w:rsidRDefault="00BE3173" w:rsidP="00BE3173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1</w:t>
            </w:r>
          </w:p>
        </w:tc>
        <w:tc>
          <w:tcPr>
            <w:tcW w:w="2474" w:type="dxa"/>
            <w:noWrap/>
            <w:vAlign w:val="center"/>
          </w:tcPr>
          <w:p w:rsidR="00BE3173" w:rsidRPr="00266E32" w:rsidRDefault="00BE3173" w:rsidP="00BE31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:rsidR="00BE3173" w:rsidRPr="00266E32" w:rsidRDefault="00BE3173" w:rsidP="00BE31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94" w:type="dxa"/>
            <w:noWrap/>
            <w:vAlign w:val="center"/>
          </w:tcPr>
          <w:p w:rsidR="00BE3173" w:rsidRPr="00266E32" w:rsidRDefault="00BE3173" w:rsidP="00BE31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93" w:type="dxa"/>
            <w:noWrap/>
            <w:vAlign w:val="center"/>
          </w:tcPr>
          <w:p w:rsidR="00BE3173" w:rsidRPr="00266E32" w:rsidRDefault="00BE3173" w:rsidP="00BE317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1664" w:type="dxa"/>
            <w:noWrap/>
            <w:vAlign w:val="center"/>
          </w:tcPr>
          <w:p w:rsidR="00BE3173" w:rsidRPr="00266E32" w:rsidRDefault="00BE3173" w:rsidP="00BE3173">
            <w:pPr>
              <w:jc w:val="center"/>
              <w:rPr>
                <w:sz w:val="17"/>
                <w:szCs w:val="17"/>
              </w:rPr>
            </w:pPr>
          </w:p>
        </w:tc>
      </w:tr>
      <w:tr w:rsidR="00C1440F" w:rsidRPr="00266E32" w:rsidTr="002632F3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:rsidR="002632F3" w:rsidRPr="002632F3" w:rsidRDefault="002632F3" w:rsidP="002632F3">
            <w:pPr>
              <w:jc w:val="center"/>
              <w:rPr>
                <w:sz w:val="17"/>
                <w:szCs w:val="17"/>
              </w:rPr>
            </w:pPr>
            <w:r w:rsidRPr="002632F3">
              <w:rPr>
                <w:sz w:val="17"/>
                <w:szCs w:val="17"/>
              </w:rPr>
              <w:t>09:15-10:00</w:t>
            </w:r>
          </w:p>
          <w:p w:rsidR="00C1440F" w:rsidRPr="00266E32" w:rsidRDefault="00C1440F" w:rsidP="002632F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2</w:t>
            </w:r>
          </w:p>
        </w:tc>
        <w:tc>
          <w:tcPr>
            <w:tcW w:w="247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9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İlk Yardım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 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693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166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</w:tr>
      <w:tr w:rsidR="00C1440F" w:rsidRPr="00266E32" w:rsidTr="002632F3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:rsidR="00C1440F" w:rsidRPr="00266E32" w:rsidRDefault="002632F3" w:rsidP="002632F3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0:05-10:50</w:t>
            </w:r>
          </w:p>
        </w:tc>
        <w:tc>
          <w:tcPr>
            <w:tcW w:w="532" w:type="dxa"/>
            <w:noWrap/>
            <w:vAlign w:val="center"/>
            <w:hideMark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3</w:t>
            </w:r>
          </w:p>
        </w:tc>
        <w:tc>
          <w:tcPr>
            <w:tcW w:w="247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Çalışma Ortamında Fiziksel Risk Etmenler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 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Sertaç Serkan DOĞRU)</w:t>
            </w:r>
          </w:p>
        </w:tc>
        <w:tc>
          <w:tcPr>
            <w:tcW w:w="2409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 xml:space="preserve">İş Sağlığı ve Güvenliği Mevzuatı </w:t>
            </w:r>
          </w:p>
          <w:p w:rsidR="00C1440F" w:rsidRPr="00266E32" w:rsidRDefault="00C1440F" w:rsidP="00C1440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266E32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266E32">
              <w:rPr>
                <w:rFonts w:cstheme="minorHAnsi"/>
                <w:sz w:val="17"/>
                <w:szCs w:val="17"/>
              </w:rPr>
              <w:t>. Gör. Ediz Sait YÖRÜ)</w:t>
            </w:r>
          </w:p>
        </w:tc>
        <w:tc>
          <w:tcPr>
            <w:tcW w:w="269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İlk Yardım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 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693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bCs/>
                <w:sz w:val="17"/>
                <w:szCs w:val="17"/>
              </w:rPr>
            </w:pPr>
            <w:r w:rsidRPr="00266E32">
              <w:rPr>
                <w:bCs/>
                <w:sz w:val="17"/>
                <w:szCs w:val="17"/>
              </w:rPr>
              <w:t>Acil Durum ve Afet Yönetimi I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Özkan ATEŞ)</w:t>
            </w:r>
          </w:p>
        </w:tc>
        <w:tc>
          <w:tcPr>
            <w:tcW w:w="166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</w:tr>
      <w:tr w:rsidR="00C1440F" w:rsidRPr="00266E32" w:rsidTr="002632F3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:rsidR="002632F3" w:rsidRPr="002632F3" w:rsidRDefault="002632F3" w:rsidP="002632F3">
            <w:pPr>
              <w:jc w:val="center"/>
              <w:rPr>
                <w:sz w:val="17"/>
                <w:szCs w:val="17"/>
              </w:rPr>
            </w:pPr>
            <w:r w:rsidRPr="002632F3">
              <w:rPr>
                <w:sz w:val="17"/>
                <w:szCs w:val="17"/>
              </w:rPr>
              <w:t>10:55-11:40</w:t>
            </w:r>
          </w:p>
          <w:p w:rsidR="00C1440F" w:rsidRPr="00266E32" w:rsidRDefault="00C1440F" w:rsidP="002632F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4</w:t>
            </w:r>
          </w:p>
        </w:tc>
        <w:tc>
          <w:tcPr>
            <w:tcW w:w="247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Çalışma Ortamında Fiziksel Risk Etmenler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 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Sertaç Serkan DOĞRU)</w:t>
            </w:r>
          </w:p>
        </w:tc>
        <w:tc>
          <w:tcPr>
            <w:tcW w:w="2409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 xml:space="preserve">İş Sağlığı ve Güvenliği Mevzuatı </w:t>
            </w:r>
          </w:p>
          <w:p w:rsidR="00C1440F" w:rsidRPr="00266E32" w:rsidRDefault="00C1440F" w:rsidP="00C1440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266E32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266E32">
              <w:rPr>
                <w:rFonts w:cstheme="minorHAnsi"/>
                <w:sz w:val="17"/>
                <w:szCs w:val="17"/>
              </w:rPr>
              <w:t>. Gör. Ediz Sait YÖRÜ)</w:t>
            </w:r>
          </w:p>
        </w:tc>
        <w:tc>
          <w:tcPr>
            <w:tcW w:w="269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İlk Yardım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 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693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bCs/>
                <w:sz w:val="17"/>
                <w:szCs w:val="17"/>
              </w:rPr>
            </w:pPr>
            <w:r w:rsidRPr="00266E32">
              <w:rPr>
                <w:bCs/>
                <w:sz w:val="17"/>
                <w:szCs w:val="17"/>
              </w:rPr>
              <w:t>Acil Durum ve Afet Yönetimi I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Özkan ATEŞ)</w:t>
            </w:r>
          </w:p>
        </w:tc>
        <w:tc>
          <w:tcPr>
            <w:tcW w:w="166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</w:tr>
      <w:tr w:rsidR="00C1440F" w:rsidRPr="00266E32" w:rsidTr="002632F3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:rsidR="002632F3" w:rsidRPr="002632F3" w:rsidRDefault="002632F3" w:rsidP="002632F3">
            <w:pPr>
              <w:jc w:val="center"/>
              <w:rPr>
                <w:sz w:val="17"/>
                <w:szCs w:val="17"/>
              </w:rPr>
            </w:pPr>
            <w:r w:rsidRPr="002632F3">
              <w:rPr>
                <w:sz w:val="17"/>
                <w:szCs w:val="17"/>
              </w:rPr>
              <w:t>11:45-12:30</w:t>
            </w:r>
          </w:p>
          <w:p w:rsidR="00C1440F" w:rsidRPr="00266E32" w:rsidRDefault="00C1440F" w:rsidP="002632F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5</w:t>
            </w:r>
          </w:p>
        </w:tc>
        <w:tc>
          <w:tcPr>
            <w:tcW w:w="247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Çalışma Ortamında Fiziksel Risk Etmenler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Sertaç Serkan DOĞRU)</w:t>
            </w:r>
          </w:p>
        </w:tc>
        <w:tc>
          <w:tcPr>
            <w:tcW w:w="2409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 xml:space="preserve">İş Sağlığı ve Güvenliği Mevzuatı </w:t>
            </w:r>
          </w:p>
          <w:p w:rsidR="00C1440F" w:rsidRPr="00266E32" w:rsidRDefault="00C1440F" w:rsidP="00C1440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266E32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266E32">
              <w:rPr>
                <w:rFonts w:cstheme="minorHAnsi"/>
                <w:sz w:val="17"/>
                <w:szCs w:val="17"/>
              </w:rPr>
              <w:t>. Gör. Ediz Sait YÖRÜ)</w:t>
            </w:r>
          </w:p>
        </w:tc>
        <w:tc>
          <w:tcPr>
            <w:tcW w:w="269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93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bCs/>
                <w:sz w:val="17"/>
                <w:szCs w:val="17"/>
              </w:rPr>
            </w:pPr>
            <w:r w:rsidRPr="00266E32">
              <w:rPr>
                <w:bCs/>
                <w:sz w:val="17"/>
                <w:szCs w:val="17"/>
              </w:rPr>
              <w:t>Acil Durum ve Afet Yönetimi I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Özkan ATEŞ)</w:t>
            </w:r>
          </w:p>
        </w:tc>
        <w:tc>
          <w:tcPr>
            <w:tcW w:w="166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</w:tr>
      <w:tr w:rsidR="00C1440F" w:rsidRPr="00266E32" w:rsidTr="002632F3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:rsidR="002632F3" w:rsidRPr="002632F3" w:rsidRDefault="002632F3" w:rsidP="002632F3">
            <w:pPr>
              <w:jc w:val="center"/>
              <w:rPr>
                <w:sz w:val="17"/>
                <w:szCs w:val="17"/>
              </w:rPr>
            </w:pPr>
            <w:r w:rsidRPr="002632F3">
              <w:rPr>
                <w:sz w:val="17"/>
                <w:szCs w:val="17"/>
              </w:rPr>
              <w:t>12:35-13:20</w:t>
            </w:r>
          </w:p>
          <w:p w:rsidR="00C1440F" w:rsidRPr="00266E32" w:rsidRDefault="00C1440F" w:rsidP="002632F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6</w:t>
            </w:r>
          </w:p>
        </w:tc>
        <w:tc>
          <w:tcPr>
            <w:tcW w:w="247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69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>İşletmelerde Sosyal Sorumluluk ve Etik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 xml:space="preserve">(Dr. </w:t>
            </w:r>
            <w:proofErr w:type="spellStart"/>
            <w:r w:rsidRPr="00266E32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266E32">
              <w:rPr>
                <w:rFonts w:cstheme="minorHAnsi"/>
                <w:sz w:val="17"/>
                <w:szCs w:val="17"/>
              </w:rPr>
              <w:t>. Üyesi Can KÖSE)</w:t>
            </w:r>
          </w:p>
        </w:tc>
        <w:tc>
          <w:tcPr>
            <w:tcW w:w="2693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166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</w:tr>
      <w:tr w:rsidR="00C1440F" w:rsidRPr="00266E32" w:rsidTr="002632F3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:rsidR="00C1440F" w:rsidRPr="00266E32" w:rsidRDefault="002632F3" w:rsidP="002632F3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3:25-14:10</w:t>
            </w:r>
          </w:p>
        </w:tc>
        <w:tc>
          <w:tcPr>
            <w:tcW w:w="532" w:type="dxa"/>
            <w:noWrap/>
            <w:vAlign w:val="center"/>
            <w:hideMark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7</w:t>
            </w:r>
          </w:p>
        </w:tc>
        <w:tc>
          <w:tcPr>
            <w:tcW w:w="247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Ergonom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266E32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266E32">
              <w:rPr>
                <w:rFonts w:cstheme="minorHAnsi"/>
                <w:sz w:val="17"/>
                <w:szCs w:val="17"/>
              </w:rPr>
              <w:t>. Gör. Elvan DENİZ)</w:t>
            </w:r>
          </w:p>
        </w:tc>
        <w:tc>
          <w:tcPr>
            <w:tcW w:w="269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>İşletmelerde Sosyal Sorumluluk ve Etik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 xml:space="preserve">(Dr. </w:t>
            </w:r>
            <w:proofErr w:type="spellStart"/>
            <w:r w:rsidRPr="00266E32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266E32">
              <w:rPr>
                <w:rFonts w:cstheme="minorHAnsi"/>
                <w:sz w:val="17"/>
                <w:szCs w:val="17"/>
              </w:rPr>
              <w:t>. Üyesi Can KÖSE)</w:t>
            </w:r>
          </w:p>
        </w:tc>
        <w:tc>
          <w:tcPr>
            <w:tcW w:w="2693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166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</w:tr>
      <w:tr w:rsidR="00C1440F" w:rsidRPr="00266E32" w:rsidTr="002632F3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:rsidR="002632F3" w:rsidRPr="002632F3" w:rsidRDefault="002632F3" w:rsidP="002632F3">
            <w:pPr>
              <w:jc w:val="center"/>
              <w:rPr>
                <w:sz w:val="17"/>
                <w:szCs w:val="17"/>
              </w:rPr>
            </w:pPr>
          </w:p>
          <w:p w:rsidR="002632F3" w:rsidRPr="002632F3" w:rsidRDefault="002632F3" w:rsidP="002632F3">
            <w:pPr>
              <w:jc w:val="center"/>
              <w:rPr>
                <w:sz w:val="17"/>
                <w:szCs w:val="17"/>
              </w:rPr>
            </w:pPr>
            <w:r w:rsidRPr="002632F3">
              <w:rPr>
                <w:sz w:val="17"/>
                <w:szCs w:val="17"/>
              </w:rPr>
              <w:t>15:05-15:50</w:t>
            </w:r>
          </w:p>
          <w:p w:rsidR="00C1440F" w:rsidRPr="00266E32" w:rsidRDefault="00C1440F" w:rsidP="002632F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8</w:t>
            </w:r>
          </w:p>
        </w:tc>
        <w:tc>
          <w:tcPr>
            <w:tcW w:w="247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Ergonom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266E32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266E32">
              <w:rPr>
                <w:rFonts w:cstheme="minorHAnsi"/>
                <w:sz w:val="17"/>
                <w:szCs w:val="17"/>
              </w:rPr>
              <w:t>. Gör. Elvan DENİZ)</w:t>
            </w:r>
          </w:p>
        </w:tc>
        <w:tc>
          <w:tcPr>
            <w:tcW w:w="269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rFonts w:cstheme="minorHAnsi"/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>İşletmelerde Sosyal Sorumluluk ve Etik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 xml:space="preserve">(Dr. </w:t>
            </w:r>
            <w:proofErr w:type="spellStart"/>
            <w:r w:rsidRPr="00266E32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266E32">
              <w:rPr>
                <w:rFonts w:cstheme="minorHAnsi"/>
                <w:sz w:val="17"/>
                <w:szCs w:val="17"/>
              </w:rPr>
              <w:t>. Üyesi Can KÖSE)</w:t>
            </w:r>
          </w:p>
        </w:tc>
        <w:tc>
          <w:tcPr>
            <w:tcW w:w="2693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Hastalıklar ve Korunma Yöntemler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166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</w:tr>
      <w:tr w:rsidR="00C1440F" w:rsidRPr="00266E32" w:rsidTr="002632F3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:rsidR="002632F3" w:rsidRPr="002632F3" w:rsidRDefault="002632F3" w:rsidP="002632F3">
            <w:pPr>
              <w:jc w:val="center"/>
              <w:rPr>
                <w:sz w:val="17"/>
                <w:szCs w:val="17"/>
              </w:rPr>
            </w:pPr>
            <w:r w:rsidRPr="002632F3">
              <w:rPr>
                <w:sz w:val="17"/>
                <w:szCs w:val="17"/>
              </w:rPr>
              <w:t>14:15-15:00</w:t>
            </w:r>
          </w:p>
          <w:p w:rsidR="00C1440F" w:rsidRPr="00266E32" w:rsidRDefault="00C1440F" w:rsidP="002632F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9</w:t>
            </w:r>
          </w:p>
        </w:tc>
        <w:tc>
          <w:tcPr>
            <w:tcW w:w="247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Ergonom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266E32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266E32">
              <w:rPr>
                <w:rFonts w:cstheme="minorHAnsi"/>
                <w:sz w:val="17"/>
                <w:szCs w:val="17"/>
              </w:rPr>
              <w:t>. Gör. Elvan DENİZ)</w:t>
            </w:r>
          </w:p>
        </w:tc>
        <w:tc>
          <w:tcPr>
            <w:tcW w:w="2694" w:type="dxa"/>
            <w:noWrap/>
            <w:vAlign w:val="center"/>
          </w:tcPr>
          <w:p w:rsidR="00C1440F" w:rsidRPr="00E707D7" w:rsidRDefault="00C1440F" w:rsidP="00C1440F">
            <w:pPr>
              <w:jc w:val="center"/>
              <w:rPr>
                <w:sz w:val="17"/>
                <w:szCs w:val="17"/>
              </w:rPr>
            </w:pPr>
            <w:r w:rsidRPr="00E707D7">
              <w:rPr>
                <w:sz w:val="17"/>
                <w:szCs w:val="17"/>
              </w:rPr>
              <w:t>Yönetim ve Organizasyon</w:t>
            </w:r>
          </w:p>
          <w:p w:rsidR="00C1440F" w:rsidRPr="00E707D7" w:rsidRDefault="00C1440F" w:rsidP="00C1440F">
            <w:pPr>
              <w:jc w:val="center"/>
              <w:rPr>
                <w:sz w:val="17"/>
                <w:szCs w:val="17"/>
              </w:rPr>
            </w:pPr>
            <w:r w:rsidRPr="00E707D7">
              <w:rPr>
                <w:sz w:val="17"/>
                <w:szCs w:val="17"/>
              </w:rPr>
              <w:t xml:space="preserve">(Dr. </w:t>
            </w:r>
            <w:proofErr w:type="spellStart"/>
            <w:r w:rsidRPr="00E707D7">
              <w:rPr>
                <w:sz w:val="17"/>
                <w:szCs w:val="17"/>
              </w:rPr>
              <w:t>Öğr</w:t>
            </w:r>
            <w:proofErr w:type="spellEnd"/>
            <w:r w:rsidRPr="00E707D7">
              <w:rPr>
                <w:sz w:val="17"/>
                <w:szCs w:val="17"/>
              </w:rPr>
              <w:t>. Üyesi Polat YÜCEKAYA)</w:t>
            </w:r>
          </w:p>
        </w:tc>
        <w:tc>
          <w:tcPr>
            <w:tcW w:w="2693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Hastalıklar ve Korunma Yöntemler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166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</w:tr>
      <w:tr w:rsidR="00C1440F" w:rsidRPr="00266E32" w:rsidTr="002632F3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:rsidR="002632F3" w:rsidRPr="002632F3" w:rsidRDefault="002632F3" w:rsidP="002632F3">
            <w:pPr>
              <w:jc w:val="center"/>
              <w:rPr>
                <w:sz w:val="17"/>
                <w:szCs w:val="17"/>
              </w:rPr>
            </w:pPr>
            <w:r w:rsidRPr="002632F3">
              <w:rPr>
                <w:sz w:val="17"/>
                <w:szCs w:val="17"/>
              </w:rPr>
              <w:t>15:55-16:40</w:t>
            </w:r>
          </w:p>
          <w:p w:rsidR="00C1440F" w:rsidRPr="00266E32" w:rsidRDefault="00C1440F" w:rsidP="002632F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32" w:type="dxa"/>
            <w:noWrap/>
            <w:vAlign w:val="center"/>
            <w:hideMark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10</w:t>
            </w:r>
          </w:p>
        </w:tc>
        <w:tc>
          <w:tcPr>
            <w:tcW w:w="247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94" w:type="dxa"/>
            <w:noWrap/>
            <w:vAlign w:val="center"/>
          </w:tcPr>
          <w:p w:rsidR="00C1440F" w:rsidRPr="00E707D7" w:rsidRDefault="00C1440F" w:rsidP="00C1440F">
            <w:pPr>
              <w:jc w:val="center"/>
              <w:rPr>
                <w:sz w:val="17"/>
                <w:szCs w:val="17"/>
              </w:rPr>
            </w:pPr>
            <w:r w:rsidRPr="00E707D7">
              <w:rPr>
                <w:sz w:val="17"/>
                <w:szCs w:val="17"/>
              </w:rPr>
              <w:t>Yönetim ve Organizasyon</w:t>
            </w:r>
          </w:p>
          <w:p w:rsidR="00C1440F" w:rsidRPr="00E707D7" w:rsidRDefault="00C1440F" w:rsidP="00C1440F">
            <w:pPr>
              <w:jc w:val="center"/>
              <w:rPr>
                <w:sz w:val="17"/>
                <w:szCs w:val="17"/>
              </w:rPr>
            </w:pPr>
            <w:r w:rsidRPr="00E707D7">
              <w:rPr>
                <w:sz w:val="17"/>
                <w:szCs w:val="17"/>
              </w:rPr>
              <w:t xml:space="preserve">(Dr. </w:t>
            </w:r>
            <w:proofErr w:type="spellStart"/>
            <w:r w:rsidRPr="00E707D7">
              <w:rPr>
                <w:sz w:val="17"/>
                <w:szCs w:val="17"/>
              </w:rPr>
              <w:t>Öğr</w:t>
            </w:r>
            <w:proofErr w:type="spellEnd"/>
            <w:r w:rsidRPr="00E707D7">
              <w:rPr>
                <w:sz w:val="17"/>
                <w:szCs w:val="17"/>
              </w:rPr>
              <w:t>. Üyesi Polat YÜCEKAYA</w:t>
            </w:r>
          </w:p>
        </w:tc>
        <w:tc>
          <w:tcPr>
            <w:tcW w:w="2693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Hastalıklar ve Korunma Yöntemleri</w:t>
            </w:r>
          </w:p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 xml:space="preserve">(Dr. </w:t>
            </w:r>
            <w:proofErr w:type="spellStart"/>
            <w:r w:rsidRPr="00266E32">
              <w:rPr>
                <w:sz w:val="17"/>
                <w:szCs w:val="17"/>
              </w:rPr>
              <w:t>Öğr</w:t>
            </w:r>
            <w:proofErr w:type="spellEnd"/>
            <w:r w:rsidRPr="00266E3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1664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</w:tr>
      <w:tr w:rsidR="00C1440F" w:rsidRPr="00266E32" w:rsidTr="002632F3">
        <w:trPr>
          <w:trHeight w:val="374"/>
          <w:jc w:val="center"/>
        </w:trPr>
        <w:tc>
          <w:tcPr>
            <w:tcW w:w="1242" w:type="dxa"/>
            <w:noWrap/>
            <w:vAlign w:val="center"/>
          </w:tcPr>
          <w:p w:rsidR="00C1440F" w:rsidRPr="00266E32" w:rsidRDefault="002632F3" w:rsidP="002632F3">
            <w:pPr>
              <w:jc w:val="center"/>
              <w:rPr>
                <w:sz w:val="17"/>
                <w:szCs w:val="17"/>
              </w:rPr>
            </w:pPr>
            <w:r w:rsidRPr="002632F3">
              <w:rPr>
                <w:sz w:val="17"/>
                <w:szCs w:val="17"/>
              </w:rPr>
              <w:t>16:45-17:30</w:t>
            </w:r>
          </w:p>
        </w:tc>
        <w:tc>
          <w:tcPr>
            <w:tcW w:w="532" w:type="dxa"/>
            <w:noWrap/>
            <w:vAlign w:val="center"/>
            <w:hideMark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11</w:t>
            </w:r>
          </w:p>
        </w:tc>
        <w:tc>
          <w:tcPr>
            <w:tcW w:w="2474" w:type="dxa"/>
            <w:noWrap/>
            <w:hideMark/>
          </w:tcPr>
          <w:p w:rsidR="00C1440F" w:rsidRPr="00266E32" w:rsidRDefault="00C1440F" w:rsidP="00C1440F">
            <w:pPr>
              <w:rPr>
                <w:sz w:val="17"/>
                <w:szCs w:val="17"/>
              </w:rPr>
            </w:pPr>
          </w:p>
        </w:tc>
        <w:tc>
          <w:tcPr>
            <w:tcW w:w="2409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694" w:type="dxa"/>
            <w:noWrap/>
            <w:vAlign w:val="center"/>
          </w:tcPr>
          <w:p w:rsidR="00C1440F" w:rsidRPr="00E707D7" w:rsidRDefault="00C1440F" w:rsidP="00C1440F">
            <w:pPr>
              <w:jc w:val="center"/>
              <w:rPr>
                <w:sz w:val="17"/>
                <w:szCs w:val="17"/>
              </w:rPr>
            </w:pPr>
            <w:r w:rsidRPr="00E707D7">
              <w:rPr>
                <w:sz w:val="17"/>
                <w:szCs w:val="17"/>
              </w:rPr>
              <w:t>Yönetim ve Organizasyon</w:t>
            </w:r>
          </w:p>
          <w:p w:rsidR="00C1440F" w:rsidRPr="00E707D7" w:rsidRDefault="00C1440F" w:rsidP="00C1440F">
            <w:pPr>
              <w:jc w:val="center"/>
              <w:rPr>
                <w:sz w:val="17"/>
                <w:szCs w:val="17"/>
              </w:rPr>
            </w:pPr>
            <w:r w:rsidRPr="00E707D7">
              <w:rPr>
                <w:sz w:val="17"/>
                <w:szCs w:val="17"/>
              </w:rPr>
              <w:t xml:space="preserve">(Dr. </w:t>
            </w:r>
            <w:proofErr w:type="spellStart"/>
            <w:r w:rsidRPr="00E707D7">
              <w:rPr>
                <w:sz w:val="17"/>
                <w:szCs w:val="17"/>
              </w:rPr>
              <w:t>Öğr</w:t>
            </w:r>
            <w:proofErr w:type="spellEnd"/>
            <w:r w:rsidRPr="00E707D7">
              <w:rPr>
                <w:sz w:val="17"/>
                <w:szCs w:val="17"/>
              </w:rPr>
              <w:t>. Üyesi Polat YÜCEKAYA</w:t>
            </w:r>
          </w:p>
        </w:tc>
        <w:tc>
          <w:tcPr>
            <w:tcW w:w="2693" w:type="dxa"/>
            <w:noWrap/>
            <w:vAlign w:val="center"/>
          </w:tcPr>
          <w:p w:rsidR="00C1440F" w:rsidRPr="00266E32" w:rsidRDefault="00C1440F" w:rsidP="00C1440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1664" w:type="dxa"/>
            <w:noWrap/>
            <w:hideMark/>
          </w:tcPr>
          <w:p w:rsidR="00C1440F" w:rsidRPr="00266E32" w:rsidRDefault="00C1440F" w:rsidP="00C1440F">
            <w:pPr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 </w:t>
            </w:r>
          </w:p>
        </w:tc>
      </w:tr>
      <w:tr w:rsidR="00C1440F" w:rsidRPr="00266E32" w:rsidTr="005764AA">
        <w:trPr>
          <w:trHeight w:val="279"/>
          <w:jc w:val="center"/>
        </w:trPr>
        <w:tc>
          <w:tcPr>
            <w:tcW w:w="13708" w:type="dxa"/>
            <w:gridSpan w:val="7"/>
            <w:noWrap/>
            <w:hideMark/>
          </w:tcPr>
          <w:p w:rsidR="00C1440F" w:rsidRPr="00266E32" w:rsidRDefault="00C1440F" w:rsidP="00C1440F">
            <w:pPr>
              <w:rPr>
                <w:sz w:val="17"/>
                <w:szCs w:val="17"/>
              </w:rPr>
            </w:pPr>
            <w:r w:rsidRPr="00266E32">
              <w:rPr>
                <w:sz w:val="17"/>
                <w:szCs w:val="17"/>
              </w:rPr>
              <w:t>Tüm dersler B-106 numaralı derslikte işlenecektir.</w:t>
            </w:r>
          </w:p>
        </w:tc>
      </w:tr>
    </w:tbl>
    <w:p w:rsidR="008D3869" w:rsidRPr="002167C2" w:rsidRDefault="008D3869"/>
    <w:sectPr w:rsidR="008D3869" w:rsidRPr="002167C2" w:rsidSect="002C434D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sjQAUibmxqYmFko6SsGpxcWZ+XkgBUamtQD0ughULQAAAA=="/>
  </w:docVars>
  <w:rsids>
    <w:rsidRoot w:val="002C434D"/>
    <w:rsid w:val="000112B1"/>
    <w:rsid w:val="000229C3"/>
    <w:rsid w:val="00022F1B"/>
    <w:rsid w:val="00023C6A"/>
    <w:rsid w:val="00024A14"/>
    <w:rsid w:val="00024B2B"/>
    <w:rsid w:val="00024CA3"/>
    <w:rsid w:val="00030539"/>
    <w:rsid w:val="00035148"/>
    <w:rsid w:val="000630CA"/>
    <w:rsid w:val="00082B7D"/>
    <w:rsid w:val="000916CA"/>
    <w:rsid w:val="000B1675"/>
    <w:rsid w:val="000B5420"/>
    <w:rsid w:val="000D1FD9"/>
    <w:rsid w:val="000D3C49"/>
    <w:rsid w:val="000E3CE9"/>
    <w:rsid w:val="000F1DD0"/>
    <w:rsid w:val="00122185"/>
    <w:rsid w:val="0013450F"/>
    <w:rsid w:val="00152C25"/>
    <w:rsid w:val="00171114"/>
    <w:rsid w:val="00176E56"/>
    <w:rsid w:val="00180FAF"/>
    <w:rsid w:val="001A29F7"/>
    <w:rsid w:val="001C539A"/>
    <w:rsid w:val="001C7BD0"/>
    <w:rsid w:val="001D7786"/>
    <w:rsid w:val="001E5829"/>
    <w:rsid w:val="001F1B6A"/>
    <w:rsid w:val="001F76B9"/>
    <w:rsid w:val="00205A46"/>
    <w:rsid w:val="00214743"/>
    <w:rsid w:val="002167C2"/>
    <w:rsid w:val="00217BC2"/>
    <w:rsid w:val="00220ECF"/>
    <w:rsid w:val="0022675A"/>
    <w:rsid w:val="00246DD1"/>
    <w:rsid w:val="002632F3"/>
    <w:rsid w:val="00266E32"/>
    <w:rsid w:val="00271401"/>
    <w:rsid w:val="00277A21"/>
    <w:rsid w:val="00286CB1"/>
    <w:rsid w:val="002A0359"/>
    <w:rsid w:val="002C00F8"/>
    <w:rsid w:val="002C373F"/>
    <w:rsid w:val="002C434D"/>
    <w:rsid w:val="002C5105"/>
    <w:rsid w:val="002C7479"/>
    <w:rsid w:val="002D79DC"/>
    <w:rsid w:val="00343120"/>
    <w:rsid w:val="00367D55"/>
    <w:rsid w:val="00370CB4"/>
    <w:rsid w:val="003903A5"/>
    <w:rsid w:val="0039629F"/>
    <w:rsid w:val="003C124D"/>
    <w:rsid w:val="003C72B9"/>
    <w:rsid w:val="003D2701"/>
    <w:rsid w:val="003D3B44"/>
    <w:rsid w:val="003E2434"/>
    <w:rsid w:val="003E45C1"/>
    <w:rsid w:val="004129CB"/>
    <w:rsid w:val="004343AE"/>
    <w:rsid w:val="00470B62"/>
    <w:rsid w:val="004722B4"/>
    <w:rsid w:val="004D1B9B"/>
    <w:rsid w:val="004D3A2E"/>
    <w:rsid w:val="004F36A0"/>
    <w:rsid w:val="005137C0"/>
    <w:rsid w:val="005269F1"/>
    <w:rsid w:val="00550B0D"/>
    <w:rsid w:val="005764AA"/>
    <w:rsid w:val="00580E45"/>
    <w:rsid w:val="005A3A75"/>
    <w:rsid w:val="005B7BBB"/>
    <w:rsid w:val="005C0C5D"/>
    <w:rsid w:val="005C60A5"/>
    <w:rsid w:val="005C6723"/>
    <w:rsid w:val="005C6EA4"/>
    <w:rsid w:val="005F0772"/>
    <w:rsid w:val="005F07CF"/>
    <w:rsid w:val="00606857"/>
    <w:rsid w:val="0063327C"/>
    <w:rsid w:val="006665DD"/>
    <w:rsid w:val="00677617"/>
    <w:rsid w:val="00681F47"/>
    <w:rsid w:val="006D6281"/>
    <w:rsid w:val="007178CF"/>
    <w:rsid w:val="007515F8"/>
    <w:rsid w:val="007545DF"/>
    <w:rsid w:val="0075777A"/>
    <w:rsid w:val="00774CA6"/>
    <w:rsid w:val="007902F2"/>
    <w:rsid w:val="0079780D"/>
    <w:rsid w:val="007B4AB1"/>
    <w:rsid w:val="008007CB"/>
    <w:rsid w:val="0080181A"/>
    <w:rsid w:val="00802773"/>
    <w:rsid w:val="00877782"/>
    <w:rsid w:val="00892037"/>
    <w:rsid w:val="008A02C6"/>
    <w:rsid w:val="008B24F3"/>
    <w:rsid w:val="008B42CE"/>
    <w:rsid w:val="008B6DB1"/>
    <w:rsid w:val="008C6698"/>
    <w:rsid w:val="008D3869"/>
    <w:rsid w:val="008D5AD7"/>
    <w:rsid w:val="008F04D0"/>
    <w:rsid w:val="009110A9"/>
    <w:rsid w:val="00911167"/>
    <w:rsid w:val="00937C2E"/>
    <w:rsid w:val="00950308"/>
    <w:rsid w:val="009642E8"/>
    <w:rsid w:val="00965AB9"/>
    <w:rsid w:val="00993CDA"/>
    <w:rsid w:val="009941FB"/>
    <w:rsid w:val="009A3F0E"/>
    <w:rsid w:val="009B008C"/>
    <w:rsid w:val="009C0429"/>
    <w:rsid w:val="009C6DA0"/>
    <w:rsid w:val="009D1327"/>
    <w:rsid w:val="009D6928"/>
    <w:rsid w:val="009F25F4"/>
    <w:rsid w:val="00A208B2"/>
    <w:rsid w:val="00A31D82"/>
    <w:rsid w:val="00A51A44"/>
    <w:rsid w:val="00A62D0A"/>
    <w:rsid w:val="00A8133E"/>
    <w:rsid w:val="00AB3BEE"/>
    <w:rsid w:val="00AD4F9E"/>
    <w:rsid w:val="00AD507D"/>
    <w:rsid w:val="00AD6FE8"/>
    <w:rsid w:val="00AE2567"/>
    <w:rsid w:val="00AE5A47"/>
    <w:rsid w:val="00AF01C5"/>
    <w:rsid w:val="00AF4B6A"/>
    <w:rsid w:val="00B20DE5"/>
    <w:rsid w:val="00B31DAB"/>
    <w:rsid w:val="00B353DD"/>
    <w:rsid w:val="00B41B99"/>
    <w:rsid w:val="00B52AF0"/>
    <w:rsid w:val="00B96776"/>
    <w:rsid w:val="00BB3044"/>
    <w:rsid w:val="00BE3173"/>
    <w:rsid w:val="00C06E3D"/>
    <w:rsid w:val="00C11882"/>
    <w:rsid w:val="00C1440F"/>
    <w:rsid w:val="00C16008"/>
    <w:rsid w:val="00C2332C"/>
    <w:rsid w:val="00C253C5"/>
    <w:rsid w:val="00C274AB"/>
    <w:rsid w:val="00C33616"/>
    <w:rsid w:val="00C6467A"/>
    <w:rsid w:val="00CA19D2"/>
    <w:rsid w:val="00CD69C7"/>
    <w:rsid w:val="00CE239C"/>
    <w:rsid w:val="00D20854"/>
    <w:rsid w:val="00D36093"/>
    <w:rsid w:val="00D43438"/>
    <w:rsid w:val="00D47D25"/>
    <w:rsid w:val="00D505F4"/>
    <w:rsid w:val="00D564F2"/>
    <w:rsid w:val="00D6280D"/>
    <w:rsid w:val="00DA195A"/>
    <w:rsid w:val="00DA2235"/>
    <w:rsid w:val="00DA564C"/>
    <w:rsid w:val="00DB476F"/>
    <w:rsid w:val="00DB7C54"/>
    <w:rsid w:val="00DC287E"/>
    <w:rsid w:val="00DC4084"/>
    <w:rsid w:val="00DD2860"/>
    <w:rsid w:val="00E03FF9"/>
    <w:rsid w:val="00E07381"/>
    <w:rsid w:val="00E12AE4"/>
    <w:rsid w:val="00E354DD"/>
    <w:rsid w:val="00E707D7"/>
    <w:rsid w:val="00E951C7"/>
    <w:rsid w:val="00EA54EB"/>
    <w:rsid w:val="00EB1BF6"/>
    <w:rsid w:val="00F03D93"/>
    <w:rsid w:val="00F156E4"/>
    <w:rsid w:val="00F165E9"/>
    <w:rsid w:val="00F16D52"/>
    <w:rsid w:val="00F30CB2"/>
    <w:rsid w:val="00F54F66"/>
    <w:rsid w:val="00F635A3"/>
    <w:rsid w:val="00F70B97"/>
    <w:rsid w:val="00F754CB"/>
    <w:rsid w:val="00F92500"/>
    <w:rsid w:val="00F93F1F"/>
    <w:rsid w:val="00FA0AC5"/>
    <w:rsid w:val="00FA2735"/>
    <w:rsid w:val="00FE13BD"/>
    <w:rsid w:val="00FF2D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51BDF89-A4A1-4940-B0DA-AA491926D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D5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5</cp:revision>
  <dcterms:created xsi:type="dcterms:W3CDTF">2020-03-06T22:16:00Z</dcterms:created>
  <dcterms:modified xsi:type="dcterms:W3CDTF">2020-03-09T10:29:00Z</dcterms:modified>
</cp:coreProperties>
</file>